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E0B83F" w14:textId="50EF8DC0" w:rsidR="00FF64A8" w:rsidRDefault="003E0DFE">
      <w:pPr>
        <w:rPr>
          <w:sz w:val="28"/>
          <w:szCs w:val="28"/>
        </w:rPr>
      </w:pPr>
      <w:r>
        <w:rPr>
          <w:sz w:val="28"/>
          <w:szCs w:val="28"/>
        </w:rPr>
        <w:t>2./3.4.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  <w:u w:val="single"/>
        </w:rPr>
        <w:t>Kids:  Layla's  news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6.r</w:t>
      </w:r>
    </w:p>
    <w:p w14:paraId="111DD31F" w14:textId="403913F8" w:rsidR="003E0DFE" w:rsidRDefault="003E0DFE">
      <w:pPr>
        <w:rPr>
          <w:sz w:val="28"/>
          <w:szCs w:val="28"/>
        </w:rPr>
      </w:pPr>
    </w:p>
    <w:p w14:paraId="68BFE469" w14:textId="730036FC" w:rsidR="003E0DFE" w:rsidRDefault="003E0DFE">
      <w:pPr>
        <w:rPr>
          <w:sz w:val="28"/>
          <w:szCs w:val="28"/>
        </w:rPr>
      </w:pPr>
      <w:r>
        <w:rPr>
          <w:sz w:val="28"/>
          <w:szCs w:val="28"/>
        </w:rPr>
        <w:t>Hello!</w:t>
      </w:r>
    </w:p>
    <w:p w14:paraId="7D51F90B" w14:textId="647B7774" w:rsidR="00F84275" w:rsidRDefault="00A966A7">
      <w:pPr>
        <w:rPr>
          <w:sz w:val="28"/>
          <w:szCs w:val="28"/>
        </w:rPr>
      </w:pPr>
      <w:r>
        <w:rPr>
          <w:sz w:val="28"/>
          <w:szCs w:val="28"/>
        </w:rPr>
        <w:t xml:space="preserve">Ajmo  saznati  što  se  novo  dogodilo  u  Laylinu  životu. </w:t>
      </w:r>
      <w:r w:rsidRPr="00A966A7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6FA28763" w14:textId="370CC8E9" w:rsidR="00A966A7" w:rsidRDefault="00A966A7">
      <w:pPr>
        <w:rPr>
          <w:sz w:val="28"/>
          <w:szCs w:val="28"/>
        </w:rPr>
      </w:pPr>
      <w:r>
        <w:rPr>
          <w:sz w:val="28"/>
          <w:szCs w:val="28"/>
        </w:rPr>
        <w:t>Na  62.  str.  u  udžbeniku  pronaći  ćete  najnoviju  epizodu</w:t>
      </w:r>
      <w:r w:rsidR="008212BF">
        <w:rPr>
          <w:sz w:val="28"/>
          <w:szCs w:val="28"/>
        </w:rPr>
        <w:t xml:space="preserve">.  </w:t>
      </w:r>
      <w:r w:rsidR="008212BF" w:rsidRPr="008212BF">
        <w:rPr>
          <w:b/>
          <w:bCs/>
          <w:sz w:val="28"/>
          <w:szCs w:val="28"/>
        </w:rPr>
        <w:t>Pročitajte  ju  s  razumijevanjem</w:t>
      </w:r>
      <w:r w:rsidRPr="008212BF">
        <w:rPr>
          <w:b/>
          <w:bCs/>
          <w:sz w:val="28"/>
          <w:szCs w:val="28"/>
        </w:rPr>
        <w:t xml:space="preserve">  </w:t>
      </w:r>
      <w:r w:rsidR="008212BF">
        <w:rPr>
          <w:sz w:val="28"/>
          <w:szCs w:val="28"/>
        </w:rPr>
        <w:t xml:space="preserve">i  riješite  </w:t>
      </w:r>
      <w:r w:rsidR="008212BF">
        <w:rPr>
          <w:b/>
          <w:bCs/>
          <w:sz w:val="28"/>
          <w:szCs w:val="28"/>
        </w:rPr>
        <w:t>zadatak  2a.</w:t>
      </w:r>
    </w:p>
    <w:p w14:paraId="3D4FE8B7" w14:textId="008453E9" w:rsidR="008212BF" w:rsidRDefault="008212BF">
      <w:pPr>
        <w:rPr>
          <w:sz w:val="28"/>
          <w:szCs w:val="28"/>
        </w:rPr>
      </w:pPr>
      <w:r>
        <w:rPr>
          <w:sz w:val="28"/>
          <w:szCs w:val="28"/>
        </w:rPr>
        <w:t>Trebate  poredati  navedene  događaje  po  točnom  redoslijedu.</w:t>
      </w:r>
    </w:p>
    <w:p w14:paraId="6F93CD23" w14:textId="14319A1A" w:rsidR="008212BF" w:rsidRDefault="008212BF">
      <w:pPr>
        <w:rPr>
          <w:sz w:val="28"/>
          <w:szCs w:val="28"/>
        </w:rPr>
      </w:pPr>
    </w:p>
    <w:p w14:paraId="4DF18321" w14:textId="3E990076" w:rsidR="008212BF" w:rsidRDefault="008212BF">
      <w:pPr>
        <w:rPr>
          <w:sz w:val="28"/>
          <w:szCs w:val="28"/>
        </w:rPr>
      </w:pPr>
      <w:r>
        <w:rPr>
          <w:sz w:val="28"/>
          <w:szCs w:val="28"/>
        </w:rPr>
        <w:t>Kako  bismo  usput  vježbali  pisanje  (spelling)  nespretnih  engleskih  riječi,  a  znamo  da  je  vježbanje  potrebno,  točno  poredane  rečenice  prepišite  u  bilježnicu  kao  sastavak.</w:t>
      </w:r>
    </w:p>
    <w:p w14:paraId="0EB3929A" w14:textId="2B8D2F94" w:rsidR="008212BF" w:rsidRDefault="008212BF">
      <w:pPr>
        <w:rPr>
          <w:sz w:val="28"/>
          <w:szCs w:val="28"/>
        </w:rPr>
      </w:pPr>
      <w:r>
        <w:rPr>
          <w:b/>
          <w:bCs/>
          <w:sz w:val="28"/>
          <w:szCs w:val="28"/>
        </w:rPr>
        <w:t>Sliku  iz  bilježnice  pošaljite  na  Teams.</w:t>
      </w:r>
    </w:p>
    <w:p w14:paraId="62671608" w14:textId="27C525DF" w:rsidR="00ED4ECF" w:rsidRDefault="00ED4ECF">
      <w:pPr>
        <w:rPr>
          <w:sz w:val="28"/>
          <w:szCs w:val="28"/>
        </w:rPr>
      </w:pPr>
    </w:p>
    <w:p w14:paraId="514AA43E" w14:textId="0615863E" w:rsidR="00ED4ECF" w:rsidRDefault="00ED4ECF">
      <w:pPr>
        <w:rPr>
          <w:sz w:val="28"/>
          <w:szCs w:val="28"/>
        </w:rPr>
      </w:pPr>
      <w:r>
        <w:rPr>
          <w:sz w:val="28"/>
          <w:szCs w:val="28"/>
        </w:rPr>
        <w:t>Pozz!</w:t>
      </w:r>
    </w:p>
    <w:p w14:paraId="02CBA183" w14:textId="5B0A0D4E" w:rsidR="00ED4ECF" w:rsidRPr="008212BF" w:rsidRDefault="00ED4ECF">
      <w:pPr>
        <w:rPr>
          <w:sz w:val="28"/>
          <w:szCs w:val="28"/>
        </w:rPr>
      </w:pPr>
      <w:r>
        <w:rPr>
          <w:sz w:val="28"/>
          <w:szCs w:val="28"/>
        </w:rPr>
        <w:t>Prof.  Dafne</w:t>
      </w:r>
      <w:bookmarkStart w:id="0" w:name="_GoBack"/>
      <w:bookmarkEnd w:id="0"/>
    </w:p>
    <w:sectPr w:rsidR="00ED4ECF" w:rsidRPr="008212B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0szA3NLcwMrU0M7NU0lEKTi0uzszPAykwrAUA9N5PPSwAAAA="/>
  </w:docVars>
  <w:rsids>
    <w:rsidRoot w:val="00091379"/>
    <w:rsid w:val="00091379"/>
    <w:rsid w:val="003E0DFE"/>
    <w:rsid w:val="008212BF"/>
    <w:rsid w:val="00A966A7"/>
    <w:rsid w:val="00ED4ECF"/>
    <w:rsid w:val="00F84275"/>
    <w:rsid w:val="00FF6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D7E62A"/>
  <w15:chartTrackingRefBased/>
  <w15:docId w15:val="{3EE1D2E3-FFB6-4285-8A85-406B89DAB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83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4</cp:revision>
  <dcterms:created xsi:type="dcterms:W3CDTF">2020-03-29T15:18:00Z</dcterms:created>
  <dcterms:modified xsi:type="dcterms:W3CDTF">2020-03-29T15:43:00Z</dcterms:modified>
</cp:coreProperties>
</file>